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DE2C7" w14:textId="0134616A" w:rsidR="005454CF" w:rsidRPr="00CA44D3" w:rsidRDefault="00CA44D3">
      <w:pPr>
        <w:pStyle w:val="1"/>
        <w:rPr>
          <w:rFonts w:asciiTheme="minorHAnsi" w:hAnsiTheme="minorHAnsi" w:cs="Tahoma"/>
          <w:color w:val="auto"/>
          <w:sz w:val="20"/>
          <w:szCs w:val="20"/>
        </w:rPr>
      </w:pPr>
      <w:bookmarkStart w:id="0" w:name="Xf2137be4d7cfa897b18a6ee15ee24369b87912e"/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เปรียบเทียบ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Utility Classes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ของ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</w:t>
      </w:r>
      <w:proofErr w:type="spellStart"/>
      <w:r w:rsidRPr="00CA44D3">
        <w:rPr>
          <w:rFonts w:asciiTheme="minorHAnsi" w:hAnsiTheme="minorHAnsi" w:cs="Tahoma"/>
          <w:color w:val="auto"/>
          <w:sz w:val="20"/>
          <w:szCs w:val="20"/>
        </w:rPr>
        <w:t>TailwindCSS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กับ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CSS</w:t>
      </w:r>
    </w:p>
    <w:p w14:paraId="12E1F6CD" w14:textId="77777777" w:rsidR="005454CF" w:rsidRPr="00CA44D3" w:rsidRDefault="00CA44D3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1" w:name="สวน-header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1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CA44D3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1CBEB319" w14:textId="77777777" w:rsidTr="00D27EA2">
        <w:tc>
          <w:tcPr>
            <w:tcW w:w="2518" w:type="dxa"/>
          </w:tcPr>
          <w:p w14:paraId="2FD3D591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proofErr w:type="spell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bg</w:t>
            </w:r>
            <w:proofErr w:type="spellEnd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CA44D3" w14:paraId="633922CD" w14:textId="77777777" w:rsidTr="00D27EA2">
        <w:tc>
          <w:tcPr>
            <w:tcW w:w="2518" w:type="dxa"/>
          </w:tcPr>
          <w:p w14:paraId="5AE97F40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324E7883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 xml:space="preserve">box-shadow: 0 10px 15px </w:t>
            </w:r>
            <w:proofErr w:type="spellStart"/>
            <w:proofErr w:type="gramStart"/>
            <w:r w:rsidRPr="00CA44D3">
              <w:rPr>
                <w:sz w:val="20"/>
                <w:szCs w:val="20"/>
              </w:rPr>
              <w:t>rgba</w:t>
            </w:r>
            <w:proofErr w:type="spellEnd"/>
            <w:r w:rsidRPr="00CA44D3">
              <w:rPr>
                <w:sz w:val="20"/>
                <w:szCs w:val="20"/>
              </w:rPr>
              <w:t>(</w:t>
            </w:r>
            <w:proofErr w:type="gramEnd"/>
            <w:r w:rsidRPr="00CA44D3">
              <w:rPr>
                <w:sz w:val="20"/>
                <w:szCs w:val="20"/>
              </w:rPr>
              <w:t>0, 0, 0, 0.1);</w:t>
            </w:r>
          </w:p>
        </w:tc>
        <w:tc>
          <w:tcPr>
            <w:tcW w:w="2816" w:type="dxa"/>
          </w:tcPr>
          <w:p w14:paraId="4F7C00D7" w14:textId="47CA2331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  <w:lang w:bidi="th-TH"/>
              </w:rPr>
              <w:t>สร้างเงาใหญ่</w:t>
            </w:r>
          </w:p>
        </w:tc>
      </w:tr>
      <w:tr w:rsidR="008F0187" w:rsidRPr="00CA44D3" w14:paraId="52C19D4B" w14:textId="77777777" w:rsidTr="00D27EA2">
        <w:tc>
          <w:tcPr>
            <w:tcW w:w="2518" w:type="dxa"/>
          </w:tcPr>
          <w:p w14:paraId="21F9057D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110FDB9A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42E949E0" w:rsidR="005454CF" w:rsidRPr="00CA44D3" w:rsidRDefault="00CA44D3" w:rsidP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  <w:lang w:bidi="th-TH"/>
              </w:rPr>
              <w:t xml:space="preserve">กำหนดตำแหน่งแบบ </w:t>
            </w:r>
            <w:r w:rsidRPr="00CA44D3">
              <w:rPr>
                <w:sz w:val="20"/>
                <w:szCs w:val="20"/>
              </w:rPr>
              <w:t>fixed</w:t>
            </w:r>
          </w:p>
        </w:tc>
      </w:tr>
      <w:tr w:rsidR="008F0187" w:rsidRPr="00CA44D3" w14:paraId="70DB3621" w14:textId="77777777" w:rsidTr="00D27EA2">
        <w:tc>
          <w:tcPr>
            <w:tcW w:w="2518" w:type="dxa"/>
          </w:tcPr>
          <w:p w14:paraId="68BC17FE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3E1DE9E9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6E3A0A66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  <w:lang w:bidi="th-TH"/>
              </w:rPr>
              <w:t>ความกว้างเต็มหน้าจอ</w:t>
            </w:r>
          </w:p>
        </w:tc>
      </w:tr>
      <w:tr w:rsidR="008F0187" w:rsidRPr="00CA44D3" w14:paraId="53EF0F68" w14:textId="77777777" w:rsidTr="00D27EA2">
        <w:tc>
          <w:tcPr>
            <w:tcW w:w="2518" w:type="dxa"/>
          </w:tcPr>
          <w:p w14:paraId="24B87ECF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47050DF1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6CA7A7DF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  <w:lang w:bidi="th-TH"/>
              </w:rPr>
              <w:t xml:space="preserve">วางไว้ที่ด้านบนสุดของ </w:t>
            </w:r>
            <w:r w:rsidRPr="00CA44D3">
              <w:rPr>
                <w:sz w:val="20"/>
                <w:szCs w:val="20"/>
              </w:rPr>
              <w:t>viewport</w:t>
            </w:r>
          </w:p>
        </w:tc>
      </w:tr>
    </w:tbl>
    <w:p w14:paraId="152EE04D" w14:textId="77777777" w:rsidR="005454CF" w:rsidRPr="00CA44D3" w:rsidRDefault="00CA44D3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2" w:name="สวน-navigation"/>
      <w:bookmarkEnd w:id="1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2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CA44D3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66C49EB0" w14:textId="77777777" w:rsidTr="00D27EA2">
        <w:tc>
          <w:tcPr>
            <w:tcW w:w="2518" w:type="dxa"/>
          </w:tcPr>
          <w:p w14:paraId="0AE06C1C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CA44D3" w:rsidRDefault="00CA44D3">
            <w:pPr>
              <w:pStyle w:val="Compact"/>
              <w:rPr>
                <w:rStyle w:val="VerbatimChar"/>
                <w:rFonts w:asciiTheme="minorHAnsi" w:hAnsiTheme="minorHAnsi"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 xml:space="preserve">width: </w:t>
            </w:r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100%;</w:t>
            </w:r>
            <w:proofErr w:type="gramEnd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 xml:space="preserve"> </w:t>
            </w:r>
          </w:p>
          <w:p w14:paraId="5B0BE60D" w14:textId="77777777" w:rsidR="008F0187" w:rsidRPr="00CA44D3" w:rsidRDefault="00CA44D3">
            <w:pPr>
              <w:pStyle w:val="Compact"/>
              <w:rPr>
                <w:rStyle w:val="VerbatimChar"/>
                <w:rFonts w:asciiTheme="minorHAnsi" w:hAnsiTheme="minorHAnsi" w:cs="Tahoma"/>
                <w:sz w:val="20"/>
                <w:szCs w:val="20"/>
              </w:rPr>
            </w:pPr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max-width</w:t>
            </w:r>
            <w:proofErr w:type="gramEnd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 xml:space="preserve">: [breakpoint]; </w:t>
            </w:r>
          </w:p>
          <w:p w14:paraId="0234E960" w14:textId="77777777" w:rsidR="008F0187" w:rsidRPr="00CA44D3" w:rsidRDefault="00CA44D3">
            <w:pPr>
              <w:pStyle w:val="Compact"/>
              <w:rPr>
                <w:rStyle w:val="VerbatimChar"/>
                <w:rFonts w:asciiTheme="minorHAnsi" w:hAnsiTheme="minorHAnsi"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 xml:space="preserve">margin-left: </w:t>
            </w:r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auto;</w:t>
            </w:r>
            <w:proofErr w:type="gramEnd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 xml:space="preserve"> </w:t>
            </w:r>
          </w:p>
          <w:p w14:paraId="5EA014FC" w14:textId="7285630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CA44D3" w14:paraId="0758575B" w14:textId="77777777" w:rsidTr="00D27EA2">
        <w:tc>
          <w:tcPr>
            <w:tcW w:w="2518" w:type="dxa"/>
          </w:tcPr>
          <w:p w14:paraId="2008A194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08196094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77"/>
            </w:tblGrid>
            <w:tr w:rsidR="00CA44D3" w:rsidRPr="00CA44D3" w14:paraId="1A402D74" w14:textId="77777777" w:rsidTr="00CA44D3">
              <w:trPr>
                <w:tblCellSpacing w:w="15" w:type="dxa"/>
              </w:trPr>
              <w:tc>
                <w:tcPr>
                  <w:tcW w:w="1317" w:type="dxa"/>
                  <w:vAlign w:val="center"/>
                  <w:hideMark/>
                </w:tcPr>
                <w:p w14:paraId="4588556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จัดกึ่งกลางแนวนอน</w:t>
                  </w:r>
                </w:p>
              </w:tc>
            </w:tr>
          </w:tbl>
          <w:p w14:paraId="2B1C6BFF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71392C2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7C67D99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9A2D87F" w14:textId="40B85DBF" w:rsidR="005454CF" w:rsidRPr="00CA44D3" w:rsidRDefault="005454CF" w:rsidP="00CA44D3">
            <w:pPr>
              <w:pStyle w:val="Compact"/>
              <w:ind w:firstLine="720"/>
              <w:jc w:val="both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6FEBE7E2" w14:textId="77777777" w:rsidTr="00D27EA2">
        <w:tc>
          <w:tcPr>
            <w:tcW w:w="2518" w:type="dxa"/>
          </w:tcPr>
          <w:p w14:paraId="631C0204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px-4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5D11CD10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2570379A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EF4B40C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91"/>
            </w:tblGrid>
            <w:tr w:rsidR="00CA44D3" w:rsidRPr="00CA44D3" w14:paraId="49F9F2C9" w14:textId="77777777" w:rsidTr="00CA44D3">
              <w:trPr>
                <w:tblCellSpacing w:w="15" w:type="dxa"/>
              </w:trPr>
              <w:tc>
                <w:tcPr>
                  <w:tcW w:w="4831" w:type="dxa"/>
                  <w:vAlign w:val="center"/>
                  <w:hideMark/>
                </w:tcPr>
                <w:p w14:paraId="5CABE841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padding-left: 1rem; padding-right: 1rem;</w:t>
                  </w:r>
                </w:p>
              </w:tc>
            </w:tr>
          </w:tbl>
          <w:p w14:paraId="448649FD" w14:textId="66BB83C1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41"/>
            </w:tblGrid>
            <w:tr w:rsidR="00CA44D3" w:rsidRPr="00CA44D3" w14:paraId="1CB8DFBB" w14:textId="77777777" w:rsidTr="00CA44D3">
              <w:trPr>
                <w:tblCellSpacing w:w="15" w:type="dxa"/>
              </w:trPr>
              <w:tc>
                <w:tcPr>
                  <w:tcW w:w="1881" w:type="dxa"/>
                  <w:vAlign w:val="center"/>
                  <w:hideMark/>
                </w:tcPr>
                <w:p w14:paraId="1ACBEFBD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กำหนดระยะห่างซ้ายและขวา</w:t>
                  </w:r>
                </w:p>
              </w:tc>
            </w:tr>
          </w:tbl>
          <w:p w14:paraId="7B6BDA01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0D816335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739746B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6ED15662" w14:textId="7374E67F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4003499E" w14:textId="77777777" w:rsidTr="00D27EA2">
        <w:tc>
          <w:tcPr>
            <w:tcW w:w="2518" w:type="dxa"/>
          </w:tcPr>
          <w:p w14:paraId="482BB3B9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7CF8A24A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93"/>
            </w:tblGrid>
            <w:tr w:rsidR="00CA44D3" w:rsidRPr="00CA44D3" w14:paraId="39194D3E" w14:textId="77777777" w:rsidTr="00CA44D3">
              <w:trPr>
                <w:tblCellSpacing w:w="15" w:type="dxa"/>
              </w:trPr>
              <w:tc>
                <w:tcPr>
                  <w:tcW w:w="1833" w:type="dxa"/>
                  <w:vAlign w:val="center"/>
                  <w:hideMark/>
                </w:tcPr>
                <w:p w14:paraId="2C905BAA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กำหนดระยะห่างบนและล่าง</w:t>
                  </w:r>
                </w:p>
              </w:tc>
            </w:tr>
          </w:tbl>
          <w:p w14:paraId="1AB51E1D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0CD966CE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151092A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7BD1F079" w14:textId="42BA796D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7A65494E" w14:textId="77777777" w:rsidTr="00D27EA2">
        <w:tc>
          <w:tcPr>
            <w:tcW w:w="2518" w:type="dxa"/>
          </w:tcPr>
          <w:p w14:paraId="592C0F62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5F17D0DE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26"/>
            </w:tblGrid>
            <w:tr w:rsidR="00CA44D3" w:rsidRPr="00CA44D3" w14:paraId="12507555" w14:textId="77777777" w:rsidTr="00CA44D3">
              <w:trPr>
                <w:tblCellSpacing w:w="15" w:type="dxa"/>
              </w:trPr>
              <w:tc>
                <w:tcPr>
                  <w:tcW w:w="1666" w:type="dxa"/>
                  <w:vAlign w:val="center"/>
                  <w:hideMark/>
                </w:tcPr>
                <w:p w14:paraId="213F3E9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แสดงผลแบบ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>flexbox</w:t>
                  </w:r>
                </w:p>
              </w:tc>
            </w:tr>
          </w:tbl>
          <w:p w14:paraId="33B1EEE2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6E8C95EE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C2625FF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883912D" w14:textId="1F58DAE8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64ACCA12" w14:textId="77777777" w:rsidTr="00D27EA2">
        <w:tc>
          <w:tcPr>
            <w:tcW w:w="2518" w:type="dxa"/>
          </w:tcPr>
          <w:p w14:paraId="1ABA2D00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33E29FFB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88"/>
            </w:tblGrid>
            <w:tr w:rsidR="00CA44D3" w:rsidRPr="00CA44D3" w14:paraId="5F007B7E" w14:textId="77777777" w:rsidTr="00CA44D3">
              <w:trPr>
                <w:tblCellSpacing w:w="15" w:type="dxa"/>
              </w:trPr>
              <w:tc>
                <w:tcPr>
                  <w:tcW w:w="1328" w:type="dxa"/>
                  <w:vAlign w:val="center"/>
                  <w:hideMark/>
                </w:tcPr>
                <w:p w14:paraId="3506BFFF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จัดวางเนื้อหาห่างกัน</w:t>
                  </w:r>
                </w:p>
              </w:tc>
            </w:tr>
          </w:tbl>
          <w:p w14:paraId="308E7328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51DA52AE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63E48BF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542D308F" w14:textId="65200E1E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6ED5E6A5" w14:textId="77777777" w:rsidTr="00D27EA2">
        <w:tc>
          <w:tcPr>
            <w:tcW w:w="2518" w:type="dxa"/>
          </w:tcPr>
          <w:p w14:paraId="53D0F280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2FDDE288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64"/>
            </w:tblGrid>
            <w:tr w:rsidR="00CA44D3" w:rsidRPr="00CA44D3" w14:paraId="40D95FB6" w14:textId="77777777" w:rsidTr="00CA44D3">
              <w:trPr>
                <w:tblCellSpacing w:w="15" w:type="dxa"/>
              </w:trPr>
              <w:tc>
                <w:tcPr>
                  <w:tcW w:w="2204" w:type="dxa"/>
                  <w:vAlign w:val="center"/>
                  <w:hideMark/>
                </w:tcPr>
                <w:p w14:paraId="255ECC8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จัดวางเนื้อหาให้อยู่กลางในแนวตั้ง</w:t>
                  </w:r>
                </w:p>
              </w:tc>
            </w:tr>
          </w:tbl>
          <w:p w14:paraId="6E39AEF1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8318EE5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5F94DFC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555D1405" w14:textId="091D96C5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6A0EA4EA" w14:textId="77777777" w:rsidTr="00D27EA2">
        <w:tc>
          <w:tcPr>
            <w:tcW w:w="2518" w:type="dxa"/>
          </w:tcPr>
          <w:p w14:paraId="1EFE3830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space-x-8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71"/>
            </w:tblGrid>
            <w:tr w:rsidR="00CA44D3" w:rsidRPr="00CA44D3" w14:paraId="61B2E165" w14:textId="77777777" w:rsidTr="00CA44D3">
              <w:trPr>
                <w:tblCellSpacing w:w="15" w:type="dxa"/>
              </w:trPr>
              <w:tc>
                <w:tcPr>
                  <w:tcW w:w="2311" w:type="dxa"/>
                  <w:vAlign w:val="center"/>
                  <w:hideMark/>
                </w:tcPr>
                <w:p w14:paraId="36CFEC8E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margin-right: 2rem;</w:t>
                  </w:r>
                </w:p>
              </w:tc>
            </w:tr>
          </w:tbl>
          <w:p w14:paraId="267DD4E2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2F619AC0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45C98E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19BE40D0" w14:textId="2E0E1C79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6FAE6F3C" w14:textId="77777777" w:rsidR="00CA44D3" w:rsidRPr="00CA44D3" w:rsidRDefault="00CA44D3" w:rsidP="00CA44D3">
            <w:pPr>
              <w:rPr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</w:rPr>
              <w:t xml:space="preserve">กำหนดระยะห่างระหว่าง </w:t>
            </w:r>
            <w:r w:rsidRPr="00CA44D3">
              <w:rPr>
                <w:sz w:val="20"/>
                <w:szCs w:val="20"/>
              </w:rPr>
              <w:t>child elements</w:t>
            </w:r>
          </w:p>
          <w:p w14:paraId="32C927F5" w14:textId="2A66350E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</w:tbl>
    <w:p w14:paraId="4ED986B7" w14:textId="77777777" w:rsidR="005454CF" w:rsidRPr="00CA44D3" w:rsidRDefault="00CA44D3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3" w:name="สวน-typography"/>
      <w:bookmarkEnd w:id="2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3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CA44D3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6D06BB09" w14:textId="77777777" w:rsidTr="008F0187">
        <w:tc>
          <w:tcPr>
            <w:tcW w:w="2405" w:type="dxa"/>
          </w:tcPr>
          <w:p w14:paraId="185010F3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ext-2xl</w:t>
            </w:r>
          </w:p>
        </w:tc>
        <w:tc>
          <w:tcPr>
            <w:tcW w:w="4195" w:type="dxa"/>
          </w:tcPr>
          <w:p w14:paraId="3189ECBA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5"/>
              <w:gridCol w:w="4450"/>
            </w:tblGrid>
            <w:tr w:rsidR="00CA44D3" w:rsidRPr="00CA44D3" w14:paraId="4F434191" w14:textId="77777777" w:rsidTr="00CA44D3">
              <w:trPr>
                <w:gridAfter w:val="1"/>
                <w:wAfter w:w="4376" w:type="dxa"/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134B6A8C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  <w:tr w:rsidR="00CA44D3" w:rsidRPr="00CA44D3" w14:paraId="321FA060" w14:textId="77777777" w:rsidTr="00CA44D3">
              <w:trPr>
                <w:tblCellSpacing w:w="15" w:type="dxa"/>
              </w:trPr>
              <w:tc>
                <w:tcPr>
                  <w:tcW w:w="4471" w:type="dxa"/>
                  <w:gridSpan w:val="2"/>
                  <w:vAlign w:val="center"/>
                  <w:hideMark/>
                </w:tcPr>
                <w:p w14:paraId="794A4AAC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font-size: 1.5rem; line-height: 2rem;</w:t>
                  </w:r>
                </w:p>
              </w:tc>
            </w:tr>
          </w:tbl>
          <w:p w14:paraId="02583F0C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445A6DC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E775D5E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52A6F58B" w14:textId="0B815081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81"/>
            </w:tblGrid>
            <w:tr w:rsidR="00CA44D3" w:rsidRPr="00CA44D3" w14:paraId="5E4F2966" w14:textId="77777777" w:rsidTr="00CA44D3">
              <w:trPr>
                <w:tblCellSpacing w:w="15" w:type="dxa"/>
              </w:trPr>
              <w:tc>
                <w:tcPr>
                  <w:tcW w:w="1621" w:type="dxa"/>
                  <w:vAlign w:val="center"/>
                  <w:hideMark/>
                </w:tcPr>
                <w:p w14:paraId="0DB11A6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ขนาดตัวอักษรใหญ่พิเศษ</w:t>
                  </w:r>
                </w:p>
              </w:tc>
            </w:tr>
          </w:tbl>
          <w:p w14:paraId="1DF4268B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0F9CFDF6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A7758F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6A26C955" w14:textId="1663BE1E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31002028" w14:textId="77777777" w:rsidTr="008F0187">
        <w:tc>
          <w:tcPr>
            <w:tcW w:w="2405" w:type="dxa"/>
          </w:tcPr>
          <w:p w14:paraId="36423D75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ext-xl</w:t>
            </w:r>
          </w:p>
        </w:tc>
        <w:tc>
          <w:tcPr>
            <w:tcW w:w="4195" w:type="dxa"/>
          </w:tcPr>
          <w:p w14:paraId="22F9BC9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44C5279A" w14:textId="77777777" w:rsidTr="00CA44D3">
              <w:trPr>
                <w:tblCellSpacing w:w="15" w:type="dxa"/>
              </w:trPr>
              <w:tc>
                <w:tcPr>
                  <w:tcW w:w="50" w:type="dxa"/>
                  <w:vAlign w:val="center"/>
                  <w:hideMark/>
                </w:tcPr>
                <w:p w14:paraId="61C45A32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1E51229E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sz w:val="20"/>
                <w:szCs w:val="20"/>
                <w:lang w:bidi="th-TH"/>
              </w:rPr>
            </w:pPr>
            <w:r w:rsidRPr="00CA44D3">
              <w:rPr>
                <w:rFonts w:eastAsia="Times New Roman" w:cs="Courier New"/>
                <w:sz w:val="20"/>
                <w:szCs w:val="20"/>
                <w:lang w:bidi="th-TH"/>
              </w:rPr>
              <w:t>font-size: 1.25rem; line-height: 1.</w:t>
            </w:r>
            <w:proofErr w:type="gramStart"/>
            <w:r w:rsidRPr="00CA44D3">
              <w:rPr>
                <w:rFonts w:eastAsia="Times New Roman" w:cs="Courier New"/>
                <w:sz w:val="20"/>
                <w:szCs w:val="20"/>
                <w:lang w:bidi="th-TH"/>
              </w:rPr>
              <w:t>75rem;</w:t>
            </w:r>
            <w:proofErr w:type="gramEnd"/>
          </w:p>
          <w:p w14:paraId="263C8EA4" w14:textId="3007794E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30"/>
            </w:tblGrid>
            <w:tr w:rsidR="00CA44D3" w:rsidRPr="00CA44D3" w14:paraId="6AD45BBD" w14:textId="77777777" w:rsidTr="00CA44D3">
              <w:trPr>
                <w:tblCellSpacing w:w="15" w:type="dxa"/>
              </w:trPr>
              <w:tc>
                <w:tcPr>
                  <w:tcW w:w="1270" w:type="dxa"/>
                  <w:vAlign w:val="center"/>
                  <w:hideMark/>
                </w:tcPr>
                <w:p w14:paraId="644CA14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ขนาดตัวอักษรใหญ่</w:t>
                  </w:r>
                </w:p>
              </w:tc>
            </w:tr>
          </w:tbl>
          <w:p w14:paraId="6FD042EA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6601775D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23A40285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7C38FAF2" w14:textId="3043B1C4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48897AD7" w14:textId="77777777" w:rsidTr="008F0187">
        <w:tc>
          <w:tcPr>
            <w:tcW w:w="2405" w:type="dxa"/>
          </w:tcPr>
          <w:p w14:paraId="6CDE7D50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font-bold</w:t>
            </w:r>
          </w:p>
        </w:tc>
        <w:tc>
          <w:tcPr>
            <w:tcW w:w="4195" w:type="dxa"/>
          </w:tcPr>
          <w:p w14:paraId="22DE1AB2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sz w:val="20"/>
                <w:szCs w:val="20"/>
                <w:lang w:bidi="th-TH"/>
              </w:rPr>
            </w:pPr>
            <w:r w:rsidRPr="00CA44D3">
              <w:rPr>
                <w:rFonts w:eastAsia="Times New Roman" w:cs="Courier New"/>
                <w:sz w:val="20"/>
                <w:szCs w:val="20"/>
                <w:lang w:bidi="th-TH"/>
              </w:rPr>
              <w:t xml:space="preserve">font-weight: </w:t>
            </w:r>
            <w:proofErr w:type="gramStart"/>
            <w:r w:rsidRPr="00CA44D3">
              <w:rPr>
                <w:rFonts w:eastAsia="Times New Roman" w:cs="Courier New"/>
                <w:sz w:val="20"/>
                <w:szCs w:val="20"/>
                <w:lang w:bidi="th-TH"/>
              </w:rPr>
              <w:t>700;</w:t>
            </w:r>
            <w:proofErr w:type="gramEnd"/>
          </w:p>
          <w:p w14:paraId="2E7A5DA6" w14:textId="1825991A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18"/>
            </w:tblGrid>
            <w:tr w:rsidR="00CA44D3" w:rsidRPr="00CA44D3" w14:paraId="4DD99F0B" w14:textId="77777777" w:rsidTr="00CA44D3">
              <w:trPr>
                <w:tblCellSpacing w:w="15" w:type="dxa"/>
              </w:trPr>
              <w:tc>
                <w:tcPr>
                  <w:tcW w:w="1858" w:type="dxa"/>
                  <w:vAlign w:val="center"/>
                  <w:hideMark/>
                </w:tcPr>
                <w:p w14:paraId="1CC5083C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กำหนดน้ำหนักตัวอักษรหนา</w:t>
                  </w:r>
                </w:p>
              </w:tc>
            </w:tr>
          </w:tbl>
          <w:p w14:paraId="30B73A2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5D20994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03E6C6C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7677F40" w14:textId="29C57BA8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2FDFF320" w14:textId="77777777" w:rsidTr="008F0187">
        <w:tc>
          <w:tcPr>
            <w:tcW w:w="2405" w:type="dxa"/>
          </w:tcPr>
          <w:p w14:paraId="5D3A539C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ext-gray-6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91"/>
            </w:tblGrid>
            <w:tr w:rsidR="00CA44D3" w:rsidRPr="00CA44D3" w14:paraId="695AA5B0" w14:textId="77777777" w:rsidTr="00CA44D3">
              <w:trPr>
                <w:tblCellSpacing w:w="15" w:type="dxa"/>
              </w:trPr>
              <w:tc>
                <w:tcPr>
                  <w:tcW w:w="1831" w:type="dxa"/>
                  <w:vAlign w:val="center"/>
                  <w:hideMark/>
                </w:tcPr>
                <w:p w14:paraId="2D27C26D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color: #4a5568;</w:t>
                  </w:r>
                </w:p>
              </w:tc>
            </w:tr>
          </w:tbl>
          <w:p w14:paraId="559345D3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BBA60A5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DEA974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1A668C8" w14:textId="457825F3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31"/>
            </w:tblGrid>
            <w:tr w:rsidR="00CA44D3" w:rsidRPr="00CA44D3" w14:paraId="7EAD623B" w14:textId="77777777" w:rsidTr="00CA44D3">
              <w:trPr>
                <w:tblCellSpacing w:w="15" w:type="dxa"/>
              </w:trPr>
              <w:tc>
                <w:tcPr>
                  <w:tcW w:w="1071" w:type="dxa"/>
                  <w:vAlign w:val="center"/>
                  <w:hideMark/>
                </w:tcPr>
                <w:p w14:paraId="0A65CE7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กำหนดสีเทาเข้ม</w:t>
                  </w:r>
                </w:p>
              </w:tc>
            </w:tr>
          </w:tbl>
          <w:p w14:paraId="5C9E7B30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6BD429B8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6E8CB83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80E83B9" w14:textId="756F2F57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5438CD05" w14:textId="77777777" w:rsidTr="008F0187">
        <w:tc>
          <w:tcPr>
            <w:tcW w:w="2405" w:type="dxa"/>
          </w:tcPr>
          <w:p w14:paraId="3D7EDED4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ext-blue-6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91"/>
            </w:tblGrid>
            <w:tr w:rsidR="00CA44D3" w:rsidRPr="00CA44D3" w14:paraId="16F4EDF4" w14:textId="77777777" w:rsidTr="00CA44D3">
              <w:trPr>
                <w:tblCellSpacing w:w="15" w:type="dxa"/>
              </w:trPr>
              <w:tc>
                <w:tcPr>
                  <w:tcW w:w="1831" w:type="dxa"/>
                  <w:vAlign w:val="center"/>
                  <w:hideMark/>
                </w:tcPr>
                <w:p w14:paraId="29615B3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color: #3182ce;</w:t>
                  </w:r>
                </w:p>
              </w:tc>
            </w:tr>
          </w:tbl>
          <w:p w14:paraId="4D595A1E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5F1F43CD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77E31EBD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7373A71" w14:textId="256A54EF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2CC9C935" w14:textId="117C031A" w:rsidR="005454CF" w:rsidRPr="00CA44D3" w:rsidRDefault="00CA44D3" w:rsidP="00CA44D3">
            <w:pPr>
              <w:rPr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</w:rPr>
              <w:t>กำหนดสีน้ำเงินเข้ม</w:t>
            </w:r>
          </w:p>
        </w:tc>
      </w:tr>
    </w:tbl>
    <w:p w14:paraId="221E1FB2" w14:textId="77777777" w:rsidR="005454CF" w:rsidRPr="00CA44D3" w:rsidRDefault="00CA44D3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4" w:name="สวน-hero-section"/>
      <w:bookmarkEnd w:id="3"/>
      <w:r w:rsidRPr="00CA44D3">
        <w:rPr>
          <w:rFonts w:asciiTheme="minorHAnsi" w:hAnsiTheme="minorHAnsi" w:cs="Tahoma"/>
          <w:color w:val="auto"/>
          <w:sz w:val="20"/>
          <w:szCs w:val="20"/>
        </w:rPr>
        <w:lastRenderedPageBreak/>
        <w:t xml:space="preserve">4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CA44D3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66D85C46" w14:textId="77777777" w:rsidTr="008F0187">
        <w:tc>
          <w:tcPr>
            <w:tcW w:w="2405" w:type="dxa"/>
          </w:tcPr>
          <w:p w14:paraId="02E15E19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proofErr w:type="spell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bg</w:t>
            </w:r>
            <w:proofErr w:type="spellEnd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-gradient-to-r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971"/>
            </w:tblGrid>
            <w:tr w:rsidR="00CA44D3" w:rsidRPr="00CA44D3" w14:paraId="54E56CFB" w14:textId="77777777" w:rsidTr="00CA44D3">
              <w:trPr>
                <w:tblCellSpacing w:w="15" w:type="dxa"/>
              </w:trPr>
              <w:tc>
                <w:tcPr>
                  <w:tcW w:w="5911" w:type="dxa"/>
                  <w:vAlign w:val="center"/>
                  <w:hideMark/>
                </w:tcPr>
                <w:p w14:paraId="43775AD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background-image: linear-</w:t>
                  </w: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gradient(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to right, ...);</w:t>
                  </w:r>
                </w:p>
              </w:tc>
            </w:tr>
          </w:tbl>
          <w:p w14:paraId="0092C8D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20B2E8C5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1A2F393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1AE38F92" w14:textId="145B8757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85"/>
            </w:tblGrid>
            <w:tr w:rsidR="00CA44D3" w:rsidRPr="00CA44D3" w14:paraId="00AA4212" w14:textId="77777777" w:rsidTr="00CA44D3">
              <w:trPr>
                <w:tblCellSpacing w:w="15" w:type="dxa"/>
              </w:trPr>
              <w:tc>
                <w:tcPr>
                  <w:tcW w:w="1725" w:type="dxa"/>
                  <w:vAlign w:val="center"/>
                  <w:hideMark/>
                </w:tcPr>
                <w:p w14:paraId="54BA0DA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พื้นหลังแบบไล่สีแนวนอน</w:t>
                  </w:r>
                </w:p>
              </w:tc>
            </w:tr>
          </w:tbl>
          <w:p w14:paraId="1EB558D3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6B43A03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2E1D578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7078725" w14:textId="61C31723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2F7451F5" w14:textId="77777777" w:rsidTr="008F0187">
        <w:tc>
          <w:tcPr>
            <w:tcW w:w="2405" w:type="dxa"/>
          </w:tcPr>
          <w:p w14:paraId="1558CE5C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from-blue-5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211"/>
            </w:tblGrid>
            <w:tr w:rsidR="00CA44D3" w:rsidRPr="00CA44D3" w14:paraId="2E195F3A" w14:textId="77777777" w:rsidTr="00CA44D3">
              <w:trPr>
                <w:tblCellSpacing w:w="15" w:type="dxa"/>
              </w:trPr>
              <w:tc>
                <w:tcPr>
                  <w:tcW w:w="3151" w:type="dxa"/>
                  <w:vAlign w:val="center"/>
                  <w:hideMark/>
                </w:tcPr>
                <w:p w14:paraId="3D9C3E93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background-color: #4299e1;</w:t>
                  </w:r>
                </w:p>
              </w:tc>
            </w:tr>
          </w:tbl>
          <w:p w14:paraId="1E66F509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4892A1E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6ED3204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AF16C9A" w14:textId="494867F1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48"/>
            </w:tblGrid>
            <w:tr w:rsidR="00CA44D3" w:rsidRPr="00CA44D3" w14:paraId="1BF39BF6" w14:textId="77777777" w:rsidTr="00CA44D3">
              <w:trPr>
                <w:tblCellSpacing w:w="15" w:type="dxa"/>
              </w:trPr>
              <w:tc>
                <w:tcPr>
                  <w:tcW w:w="2188" w:type="dxa"/>
                  <w:vAlign w:val="center"/>
                  <w:hideMark/>
                </w:tcPr>
                <w:p w14:paraId="413150C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จุดเริ่มต้นของไล่สีเป็นน้ำเงินกลาง</w:t>
                  </w:r>
                </w:p>
              </w:tc>
            </w:tr>
          </w:tbl>
          <w:p w14:paraId="6BB2E769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0788C80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964861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6AE006DE" w14:textId="67D09DF3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130A75B0" w14:textId="77777777" w:rsidTr="008F0187">
        <w:tc>
          <w:tcPr>
            <w:tcW w:w="2405" w:type="dxa"/>
          </w:tcPr>
          <w:p w14:paraId="1C78FFA5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o-blue-7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211"/>
            </w:tblGrid>
            <w:tr w:rsidR="00CA44D3" w:rsidRPr="00CA44D3" w14:paraId="03FCA450" w14:textId="77777777" w:rsidTr="00CA44D3">
              <w:trPr>
                <w:tblCellSpacing w:w="15" w:type="dxa"/>
              </w:trPr>
              <w:tc>
                <w:tcPr>
                  <w:tcW w:w="3151" w:type="dxa"/>
                  <w:vAlign w:val="center"/>
                  <w:hideMark/>
                </w:tcPr>
                <w:p w14:paraId="453B035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background-color: #4299e1;</w:t>
                  </w:r>
                </w:p>
              </w:tc>
            </w:tr>
          </w:tbl>
          <w:p w14:paraId="0E3833E8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E826B80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1D2C108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68F41609" w14:textId="1662544A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38"/>
            </w:tblGrid>
            <w:tr w:rsidR="00CA44D3" w:rsidRPr="00CA44D3" w14:paraId="69291D51" w14:textId="77777777" w:rsidTr="00CA44D3">
              <w:trPr>
                <w:tblCellSpacing w:w="15" w:type="dxa"/>
              </w:trPr>
              <w:tc>
                <w:tcPr>
                  <w:tcW w:w="2078" w:type="dxa"/>
                  <w:vAlign w:val="center"/>
                  <w:hideMark/>
                </w:tcPr>
                <w:p w14:paraId="4AD85B0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จุดสิ้นสุดของไล่สีเป็นน้ำเงินเข้ม</w:t>
                  </w:r>
                </w:p>
              </w:tc>
            </w:tr>
          </w:tbl>
          <w:p w14:paraId="69569D57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9579297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ADF088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76FE40D7" w14:textId="79C85B45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13AADE48" w14:textId="77777777" w:rsidTr="008F0187">
        <w:tc>
          <w:tcPr>
            <w:tcW w:w="2405" w:type="dxa"/>
          </w:tcPr>
          <w:p w14:paraId="1351A4E7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ext-white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91"/>
            </w:tblGrid>
            <w:tr w:rsidR="00CA44D3" w:rsidRPr="00CA44D3" w14:paraId="638B6F8F" w14:textId="77777777" w:rsidTr="00CA44D3">
              <w:trPr>
                <w:tblCellSpacing w:w="15" w:type="dxa"/>
              </w:trPr>
              <w:tc>
                <w:tcPr>
                  <w:tcW w:w="1831" w:type="dxa"/>
                  <w:vAlign w:val="center"/>
                  <w:hideMark/>
                </w:tcPr>
                <w:p w14:paraId="571BE0C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color: #ffffff;</w:t>
                  </w:r>
                </w:p>
              </w:tc>
            </w:tr>
          </w:tbl>
          <w:p w14:paraId="7743BA68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9F8C557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7C53127A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3E2FDBBA" w14:textId="53126429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67"/>
            </w:tblGrid>
            <w:tr w:rsidR="00CA44D3" w:rsidRPr="00CA44D3" w14:paraId="79BDFC5B" w14:textId="77777777" w:rsidTr="00CA44D3">
              <w:trPr>
                <w:tblCellSpacing w:w="15" w:type="dxa"/>
              </w:trPr>
              <w:tc>
                <w:tcPr>
                  <w:tcW w:w="1407" w:type="dxa"/>
                  <w:vAlign w:val="center"/>
                  <w:hideMark/>
                </w:tcPr>
                <w:p w14:paraId="492A6052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กำหนดสีข้อความขาว</w:t>
                  </w:r>
                </w:p>
              </w:tc>
            </w:tr>
          </w:tbl>
          <w:p w14:paraId="088735B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38491F2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62423F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D0D560C" w14:textId="554855DA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4CE6AB2F" w14:textId="77777777" w:rsidTr="008F0187">
        <w:tc>
          <w:tcPr>
            <w:tcW w:w="2405" w:type="dxa"/>
          </w:tcPr>
          <w:p w14:paraId="1D1E346B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py-2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91"/>
            </w:tblGrid>
            <w:tr w:rsidR="00CA44D3" w:rsidRPr="00CA44D3" w14:paraId="091E24BD" w14:textId="77777777" w:rsidTr="00CA44D3">
              <w:trPr>
                <w:tblCellSpacing w:w="15" w:type="dxa"/>
              </w:trPr>
              <w:tc>
                <w:tcPr>
                  <w:tcW w:w="4831" w:type="dxa"/>
                  <w:vAlign w:val="center"/>
                  <w:hideMark/>
                </w:tcPr>
                <w:p w14:paraId="0A2D5B8F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padding-top: 5rem; padding-bottom: 5rem;</w:t>
                  </w:r>
                </w:p>
              </w:tc>
            </w:tr>
          </w:tbl>
          <w:p w14:paraId="64742B71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CEF761A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7B38483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ACDB28E" w14:textId="2D71F7AD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3047C894" w14:textId="644DA33B" w:rsidR="005454CF" w:rsidRPr="00CA44D3" w:rsidRDefault="00CA44D3" w:rsidP="00CA44D3">
            <w:pPr>
              <w:rPr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</w:rPr>
              <w:t>ระยะห่างบนและล่างกว้าง</w:t>
            </w:r>
          </w:p>
        </w:tc>
      </w:tr>
    </w:tbl>
    <w:p w14:paraId="4842069C" w14:textId="77777777" w:rsidR="005454CF" w:rsidRPr="00CA44D3" w:rsidRDefault="00CA44D3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5" w:name="สวน-features"/>
      <w:bookmarkEnd w:id="4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5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CA44D3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23DC9547" w14:textId="77777777" w:rsidTr="00D27EA2">
        <w:tc>
          <w:tcPr>
            <w:tcW w:w="2802" w:type="dxa"/>
          </w:tcPr>
          <w:p w14:paraId="7EC6D557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grid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71"/>
            </w:tblGrid>
            <w:tr w:rsidR="00CA44D3" w:rsidRPr="00CA44D3" w14:paraId="71EB7589" w14:textId="77777777" w:rsidTr="00CA44D3">
              <w:trPr>
                <w:tblCellSpacing w:w="15" w:type="dxa"/>
              </w:trPr>
              <w:tc>
                <w:tcPr>
                  <w:tcW w:w="1711" w:type="dxa"/>
                  <w:vAlign w:val="center"/>
                  <w:hideMark/>
                </w:tcPr>
                <w:p w14:paraId="68E9F1B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display: grid;</w:t>
                  </w:r>
                </w:p>
              </w:tc>
            </w:tr>
          </w:tbl>
          <w:p w14:paraId="71090A78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6DD69322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2E3879F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CF36F9B" w14:textId="4AB620CA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79"/>
            </w:tblGrid>
            <w:tr w:rsidR="00CA44D3" w:rsidRPr="00CA44D3" w14:paraId="145CF07D" w14:textId="77777777" w:rsidTr="00CA44D3">
              <w:trPr>
                <w:tblCellSpacing w:w="15" w:type="dxa"/>
              </w:trPr>
              <w:tc>
                <w:tcPr>
                  <w:tcW w:w="1319" w:type="dxa"/>
                  <w:vAlign w:val="center"/>
                  <w:hideMark/>
                </w:tcPr>
                <w:p w14:paraId="10DD499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แสดงผลแบบ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>grid</w:t>
                  </w:r>
                </w:p>
              </w:tc>
            </w:tr>
          </w:tbl>
          <w:p w14:paraId="4C829B97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5DF3B0EA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997C1D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120D50AC" w14:textId="4A556FFD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5581F340" w14:textId="77777777" w:rsidTr="00D27EA2">
        <w:tc>
          <w:tcPr>
            <w:tcW w:w="2802" w:type="dxa"/>
          </w:tcPr>
          <w:p w14:paraId="60578082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grid-cols-1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651"/>
            </w:tblGrid>
            <w:tr w:rsidR="00CA44D3" w:rsidRPr="00CA44D3" w14:paraId="3B58D656" w14:textId="77777777" w:rsidTr="00CA44D3">
              <w:trPr>
                <w:tblCellSpacing w:w="15" w:type="dxa"/>
              </w:trPr>
              <w:tc>
                <w:tcPr>
                  <w:tcW w:w="4591" w:type="dxa"/>
                  <w:vAlign w:val="center"/>
                  <w:hideMark/>
                </w:tcPr>
                <w:p w14:paraId="11A3289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 xml:space="preserve">grid-template-columns: </w:t>
                  </w: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repeat(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1, 1fr);</w:t>
                  </w:r>
                </w:p>
              </w:tc>
            </w:tr>
          </w:tbl>
          <w:p w14:paraId="5A2384E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941E109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1FAE355D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17E9F284" w14:textId="5FB396F9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15"/>
            </w:tblGrid>
            <w:tr w:rsidR="00CA44D3" w:rsidRPr="00CA44D3" w14:paraId="264FAA2B" w14:textId="77777777" w:rsidTr="00CA44D3">
              <w:trPr>
                <w:tblCellSpacing w:w="15" w:type="dxa"/>
              </w:trPr>
              <w:tc>
                <w:tcPr>
                  <w:tcW w:w="1955" w:type="dxa"/>
                  <w:vAlign w:val="center"/>
                  <w:hideMark/>
                </w:tcPr>
                <w:p w14:paraId="01DA147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กำหนดจำนวนคอลัมน์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 xml:space="preserve">1 </w:t>
                  </w: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ช่อง</w:t>
                  </w:r>
                </w:p>
              </w:tc>
            </w:tr>
          </w:tbl>
          <w:p w14:paraId="593FE90C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5DEADF5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3DC4F6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5096C07" w14:textId="4814C418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2F76A39C" w14:textId="77777777" w:rsidTr="00D27EA2">
        <w:tc>
          <w:tcPr>
            <w:tcW w:w="2802" w:type="dxa"/>
          </w:tcPr>
          <w:p w14:paraId="755DCC9E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md:grid</w:t>
            </w:r>
            <w:proofErr w:type="gramEnd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-cols-3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252"/>
            </w:tblGrid>
            <w:tr w:rsidR="00CA44D3" w:rsidRPr="00CA44D3" w14:paraId="6AB18211" w14:textId="77777777" w:rsidTr="00CA44D3">
              <w:trPr>
                <w:tblCellSpacing w:w="15" w:type="dxa"/>
              </w:trPr>
              <w:tc>
                <w:tcPr>
                  <w:tcW w:w="8192" w:type="dxa"/>
                  <w:vAlign w:val="center"/>
                  <w:hideMark/>
                </w:tcPr>
                <w:p w14:paraId="77253D6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 xml:space="preserve">@media (min-width: 768px) </w:t>
                  </w: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{ grid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-template-columns: repeat(3, 1fr); }</w:t>
                  </w:r>
                </w:p>
              </w:tc>
            </w:tr>
          </w:tbl>
          <w:p w14:paraId="36D7A483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65C0F574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9CF035E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A7FB898" w14:textId="1254DCE5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43"/>
            </w:tblGrid>
            <w:tr w:rsidR="00CA44D3" w:rsidRPr="00CA44D3" w14:paraId="778A80B0" w14:textId="77777777" w:rsidTr="00CA44D3">
              <w:trPr>
                <w:tblCellSpacing w:w="15" w:type="dxa"/>
              </w:trPr>
              <w:tc>
                <w:tcPr>
                  <w:tcW w:w="2083" w:type="dxa"/>
                  <w:vAlign w:val="center"/>
                  <w:hideMark/>
                </w:tcPr>
                <w:p w14:paraId="5F2DB52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มี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 xml:space="preserve">3 </w:t>
                  </w: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คอลัมน์เมื่อหน้าจอกว้างขึ้น</w:t>
                  </w:r>
                </w:p>
              </w:tc>
            </w:tr>
          </w:tbl>
          <w:p w14:paraId="1777DEA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4CCB733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6CA5196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0D967FA" w14:textId="07B3A886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16F06361" w14:textId="77777777" w:rsidTr="00D27EA2">
        <w:tc>
          <w:tcPr>
            <w:tcW w:w="2802" w:type="dxa"/>
          </w:tcPr>
          <w:p w14:paraId="756F5D94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gap-8</w:t>
            </w:r>
            <w:proofErr w:type="gramEnd"/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91"/>
            </w:tblGrid>
            <w:tr w:rsidR="00CA44D3" w:rsidRPr="00CA44D3" w14:paraId="49D74ED1" w14:textId="77777777" w:rsidTr="00CA44D3">
              <w:trPr>
                <w:tblCellSpacing w:w="15" w:type="dxa"/>
              </w:trPr>
              <w:tc>
                <w:tcPr>
                  <w:tcW w:w="1831" w:type="dxa"/>
                  <w:vAlign w:val="center"/>
                  <w:hideMark/>
                </w:tcPr>
                <w:p w14:paraId="24C8E3C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grid-gap: 2rem;</w:t>
                  </w:r>
                </w:p>
              </w:tc>
            </w:tr>
          </w:tbl>
          <w:p w14:paraId="63F775A0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6AA4217A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276862D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C65EE2A" w14:textId="28B3D5B2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41"/>
            </w:tblGrid>
            <w:tr w:rsidR="00CA44D3" w:rsidRPr="00CA44D3" w14:paraId="5C8A1452" w14:textId="77777777" w:rsidTr="00CA44D3">
              <w:trPr>
                <w:tblCellSpacing w:w="15" w:type="dxa"/>
              </w:trPr>
              <w:tc>
                <w:tcPr>
                  <w:tcW w:w="1881" w:type="dxa"/>
                  <w:vAlign w:val="center"/>
                  <w:hideMark/>
                </w:tcPr>
                <w:p w14:paraId="56D8F70A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กำหนดระยะห่างระหว่างช่อง</w:t>
                  </w:r>
                </w:p>
              </w:tc>
            </w:tr>
          </w:tbl>
          <w:p w14:paraId="383A77E3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0A008990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616211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7D6E98FF" w14:textId="5CAB0A37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160F362D" w14:textId="77777777" w:rsidTr="00D27EA2">
        <w:tc>
          <w:tcPr>
            <w:tcW w:w="2802" w:type="dxa"/>
          </w:tcPr>
          <w:p w14:paraId="1F2133B7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rounded-lg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31"/>
            </w:tblGrid>
            <w:tr w:rsidR="00CA44D3" w:rsidRPr="00CA44D3" w14:paraId="4BBEA4AF" w14:textId="77777777" w:rsidTr="00CA44D3">
              <w:trPr>
                <w:tblCellSpacing w:w="15" w:type="dxa"/>
              </w:trPr>
              <w:tc>
                <w:tcPr>
                  <w:tcW w:w="2671" w:type="dxa"/>
                  <w:vAlign w:val="center"/>
                  <w:hideMark/>
                </w:tcPr>
                <w:p w14:paraId="17484D0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border-radius: 0.5rem;</w:t>
                  </w:r>
                </w:p>
              </w:tc>
            </w:tr>
          </w:tbl>
          <w:p w14:paraId="6BC0A371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513354F8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84B060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57C9C527" w14:textId="77215C15" w:rsidR="005454CF" w:rsidRPr="00CA44D3" w:rsidRDefault="005454CF" w:rsidP="00CA44D3">
            <w:pPr>
              <w:pStyle w:val="Compact"/>
              <w:ind w:firstLine="720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729D428E" w14:textId="1B4294A8" w:rsidR="005454CF" w:rsidRPr="00CA44D3" w:rsidRDefault="00CA44D3" w:rsidP="00CA44D3">
            <w:pPr>
              <w:rPr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</w:rPr>
              <w:t>มุมโค้งขนาดใหญ่</w:t>
            </w:r>
          </w:p>
        </w:tc>
      </w:tr>
    </w:tbl>
    <w:p w14:paraId="609E2819" w14:textId="77777777" w:rsidR="005454CF" w:rsidRPr="00CA44D3" w:rsidRDefault="00CA44D3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6" w:name="สวน-responsive-design"/>
      <w:bookmarkEnd w:id="5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6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CA44D3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71BA969E" w14:textId="77777777" w:rsidTr="00D27EA2">
        <w:tc>
          <w:tcPr>
            <w:tcW w:w="2802" w:type="dxa"/>
          </w:tcPr>
          <w:p w14:paraId="59263D08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proofErr w:type="spellStart"/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371"/>
            </w:tblGrid>
            <w:tr w:rsidR="00CA44D3" w:rsidRPr="00CA44D3" w14:paraId="46741339" w14:textId="77777777" w:rsidTr="00CA44D3">
              <w:trPr>
                <w:tblCellSpacing w:w="15" w:type="dxa"/>
              </w:trPr>
              <w:tc>
                <w:tcPr>
                  <w:tcW w:w="5311" w:type="dxa"/>
                  <w:vAlign w:val="center"/>
                  <w:hideMark/>
                </w:tcPr>
                <w:p w14:paraId="17EEFD32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 xml:space="preserve">@media (min-width: 768px) </w:t>
                  </w: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{ display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: flex; }</w:t>
                  </w:r>
                </w:p>
              </w:tc>
            </w:tr>
          </w:tbl>
          <w:p w14:paraId="6E12440D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49EADCE1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DC9987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B0035E6" w14:textId="587F869B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24"/>
            </w:tblGrid>
            <w:tr w:rsidR="00CA44D3" w:rsidRPr="00CA44D3" w14:paraId="289EFBD1" w14:textId="77777777" w:rsidTr="00CA44D3">
              <w:trPr>
                <w:tblCellSpacing w:w="15" w:type="dxa"/>
              </w:trPr>
              <w:tc>
                <w:tcPr>
                  <w:tcW w:w="2064" w:type="dxa"/>
                  <w:vAlign w:val="center"/>
                  <w:hideMark/>
                </w:tcPr>
                <w:p w14:paraId="149B65D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ใช้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 xml:space="preserve">flexbox </w:t>
                  </w: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เมื่อหน้าจอกว้าง</w:t>
                  </w:r>
                </w:p>
              </w:tc>
            </w:tr>
          </w:tbl>
          <w:p w14:paraId="762F4D6D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64BE439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FBA39E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22071CD" w14:textId="2C47C5E4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7D74CBFC" w14:textId="77777777" w:rsidTr="00D27EA2">
        <w:tc>
          <w:tcPr>
            <w:tcW w:w="2802" w:type="dxa"/>
          </w:tcPr>
          <w:p w14:paraId="1E3120BD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hidden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71"/>
            </w:tblGrid>
            <w:tr w:rsidR="00CA44D3" w:rsidRPr="00CA44D3" w14:paraId="30C839B6" w14:textId="77777777" w:rsidTr="00CA44D3">
              <w:trPr>
                <w:tblCellSpacing w:w="15" w:type="dxa"/>
              </w:trPr>
              <w:tc>
                <w:tcPr>
                  <w:tcW w:w="1711" w:type="dxa"/>
                  <w:vAlign w:val="center"/>
                  <w:hideMark/>
                </w:tcPr>
                <w:p w14:paraId="0353614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display: none;</w:t>
                  </w:r>
                </w:p>
              </w:tc>
            </w:tr>
          </w:tbl>
          <w:p w14:paraId="0C5ACF31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C6E40F5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12CB4DA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5DC1B785" w14:textId="6FCC2B1C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27"/>
            </w:tblGrid>
            <w:tr w:rsidR="00CA44D3" w:rsidRPr="00CA44D3" w14:paraId="36B3A394" w14:textId="77777777" w:rsidTr="00CA44D3">
              <w:trPr>
                <w:tblCellSpacing w:w="15" w:type="dxa"/>
              </w:trPr>
              <w:tc>
                <w:tcPr>
                  <w:tcW w:w="767" w:type="dxa"/>
                  <w:vAlign w:val="center"/>
                  <w:hideMark/>
                </w:tcPr>
                <w:p w14:paraId="4C3C0C6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ซ่อนเนื้อหา</w:t>
                  </w:r>
                </w:p>
              </w:tc>
            </w:tr>
          </w:tbl>
          <w:p w14:paraId="24974367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080C9C94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A0189B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6BAA4061" w14:textId="2F5BCCCA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5B488F97" w14:textId="77777777" w:rsidTr="00D27EA2">
        <w:tc>
          <w:tcPr>
            <w:tcW w:w="2802" w:type="dxa"/>
          </w:tcPr>
          <w:p w14:paraId="04C28168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proofErr w:type="spellStart"/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491"/>
            </w:tblGrid>
            <w:tr w:rsidR="00CA44D3" w:rsidRPr="00CA44D3" w14:paraId="144BCB89" w14:textId="77777777" w:rsidTr="00CA44D3">
              <w:trPr>
                <w:tblCellSpacing w:w="15" w:type="dxa"/>
              </w:trPr>
              <w:tc>
                <w:tcPr>
                  <w:tcW w:w="5431" w:type="dxa"/>
                  <w:vAlign w:val="center"/>
                  <w:hideMark/>
                </w:tcPr>
                <w:p w14:paraId="256AFBD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 xml:space="preserve">@media (min-width: 768px) </w:t>
                  </w: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{ display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: block; }</w:t>
                  </w:r>
                </w:p>
              </w:tc>
            </w:tr>
          </w:tbl>
          <w:p w14:paraId="3ACC003D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DBEA297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F320A3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34EB13D3" w14:textId="144C3337" w:rsidR="005454CF" w:rsidRPr="00CA44D3" w:rsidRDefault="005454CF" w:rsidP="00CA44D3">
            <w:pPr>
              <w:pStyle w:val="Compact"/>
              <w:ind w:firstLine="720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39646377" w14:textId="73BA4992" w:rsidR="005454CF" w:rsidRPr="00CA44D3" w:rsidRDefault="00CA44D3" w:rsidP="00CA44D3">
            <w:pPr>
              <w:rPr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</w:rPr>
              <w:t>แสดงเนื้อหาเมื่อหน้าจอกว้าง</w:t>
            </w:r>
          </w:p>
        </w:tc>
      </w:tr>
    </w:tbl>
    <w:p w14:paraId="09B97903" w14:textId="77777777" w:rsidR="005454CF" w:rsidRPr="00CA44D3" w:rsidRDefault="00CA44D3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7" w:name="สวน-interactive-elements"/>
      <w:bookmarkEnd w:id="6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7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CA44D3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CA44D3" w:rsidRDefault="00CA44D3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0FE47CD8" w14:textId="77777777" w:rsidTr="00D27EA2">
        <w:tc>
          <w:tcPr>
            <w:tcW w:w="2802" w:type="dxa"/>
          </w:tcPr>
          <w:p w14:paraId="7FE2B1AA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hover:bg-blue-50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531"/>
            </w:tblGrid>
            <w:tr w:rsidR="00CA44D3" w:rsidRPr="00CA44D3" w14:paraId="6B40DD44" w14:textId="77777777" w:rsidTr="00CA44D3">
              <w:trPr>
                <w:tblCellSpacing w:w="15" w:type="dxa"/>
              </w:trPr>
              <w:tc>
                <w:tcPr>
                  <w:tcW w:w="4471" w:type="dxa"/>
                  <w:vAlign w:val="center"/>
                  <w:hideMark/>
                </w:tcPr>
                <w:p w14:paraId="4C90D4CF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:hover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 xml:space="preserve"> { background-color: #ebf8ff; }</w:t>
                  </w:r>
                </w:p>
              </w:tc>
            </w:tr>
          </w:tbl>
          <w:p w14:paraId="32757244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B1E3B0E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EAD583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36C6B5F4" w14:textId="6919E10A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52"/>
            </w:tblGrid>
            <w:tr w:rsidR="00CA44D3" w:rsidRPr="00CA44D3" w14:paraId="403F539A" w14:textId="77777777" w:rsidTr="00CA44D3">
              <w:trPr>
                <w:tblCellSpacing w:w="15" w:type="dxa"/>
              </w:trPr>
              <w:tc>
                <w:tcPr>
                  <w:tcW w:w="1792" w:type="dxa"/>
                  <w:vAlign w:val="center"/>
                  <w:hideMark/>
                </w:tcPr>
                <w:p w14:paraId="55EB559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เปลี่ยนพื้นหลังเมื่อ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>hover</w:t>
                  </w:r>
                </w:p>
              </w:tc>
            </w:tr>
          </w:tbl>
          <w:p w14:paraId="58771B4D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E91402E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6C5F497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03F1A66" w14:textId="7AFA22E7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628A7BB5" w14:textId="77777777" w:rsidTr="00D27EA2">
        <w:tc>
          <w:tcPr>
            <w:tcW w:w="2802" w:type="dxa"/>
          </w:tcPr>
          <w:p w14:paraId="4B963061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hover:text-blue-600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211"/>
            </w:tblGrid>
            <w:tr w:rsidR="00CA44D3" w:rsidRPr="00CA44D3" w14:paraId="68DFD689" w14:textId="77777777" w:rsidTr="00CA44D3">
              <w:trPr>
                <w:tblCellSpacing w:w="15" w:type="dxa"/>
              </w:trPr>
              <w:tc>
                <w:tcPr>
                  <w:tcW w:w="3151" w:type="dxa"/>
                  <w:vAlign w:val="center"/>
                  <w:hideMark/>
                </w:tcPr>
                <w:p w14:paraId="57E78B82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:hover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 xml:space="preserve"> { color: #3182ce; }</w:t>
                  </w:r>
                </w:p>
              </w:tc>
            </w:tr>
          </w:tbl>
          <w:p w14:paraId="6E363D94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4312FEC6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1E5419D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5BCACD23" w14:textId="11CC5258" w:rsidR="005454CF" w:rsidRPr="00CA44D3" w:rsidRDefault="00CA44D3" w:rsidP="00CA44D3">
            <w:pPr>
              <w:pStyle w:val="Compact"/>
              <w:tabs>
                <w:tab w:val="left" w:pos="1272"/>
              </w:tabs>
              <w:rPr>
                <w:rFonts w:cs="Tahoma"/>
                <w:sz w:val="20"/>
                <w:szCs w:val="20"/>
              </w:rPr>
            </w:pPr>
            <w:r w:rsidRPr="00CA44D3">
              <w:rPr>
                <w:rFonts w:cs="Tahoma"/>
                <w:sz w:val="20"/>
                <w:szCs w:val="20"/>
              </w:rPr>
              <w:tab/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12"/>
            </w:tblGrid>
            <w:tr w:rsidR="00CA44D3" w:rsidRPr="00CA44D3" w14:paraId="60C09360" w14:textId="77777777" w:rsidTr="00CA44D3">
              <w:trPr>
                <w:tblCellSpacing w:w="15" w:type="dxa"/>
              </w:trPr>
              <w:tc>
                <w:tcPr>
                  <w:tcW w:w="1952" w:type="dxa"/>
                  <w:vAlign w:val="center"/>
                  <w:hideMark/>
                </w:tcPr>
                <w:p w14:paraId="4071972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เปลี่ยนสีตัวอักษรเมื่อ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>hover</w:t>
                  </w:r>
                </w:p>
              </w:tc>
            </w:tr>
          </w:tbl>
          <w:p w14:paraId="56E2AC68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1162DE1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0FCE62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E2CAA35" w14:textId="20DB36D8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3F75D98E" w14:textId="77777777" w:rsidTr="00D27EA2">
        <w:tc>
          <w:tcPr>
            <w:tcW w:w="2802" w:type="dxa"/>
          </w:tcPr>
          <w:p w14:paraId="75B8C164" w14:textId="77777777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ransition-colors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492"/>
            </w:tblGrid>
            <w:tr w:rsidR="00CA44D3" w:rsidRPr="00CA44D3" w14:paraId="7EBCC336" w14:textId="77777777" w:rsidTr="00CA44D3">
              <w:trPr>
                <w:tblCellSpacing w:w="15" w:type="dxa"/>
              </w:trPr>
              <w:tc>
                <w:tcPr>
                  <w:tcW w:w="8432" w:type="dxa"/>
                  <w:vAlign w:val="center"/>
                  <w:hideMark/>
                </w:tcPr>
                <w:p w14:paraId="2033CFEF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transition: color 0.2s ease-in-out, background-color 0.2s ease-in-out;</w:t>
                  </w:r>
                </w:p>
              </w:tc>
            </w:tr>
          </w:tbl>
          <w:p w14:paraId="2A99E21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BF0A836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6C831605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BE01615" w14:textId="66858B8E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6EBC0E19" w14:textId="199DA94A" w:rsidR="005454CF" w:rsidRPr="00CA44D3" w:rsidRDefault="00CA44D3" w:rsidP="00CA44D3">
            <w:pPr>
              <w:rPr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</w:rPr>
              <w:t>เพิ่มเอฟเฟกต์เปลี่ยนสีเนียน</w:t>
            </w:r>
          </w:p>
        </w:tc>
      </w:tr>
      <w:bookmarkEnd w:id="0"/>
      <w:bookmarkEnd w:id="7"/>
    </w:tbl>
    <w:p w14:paraId="2727FBD2" w14:textId="073A4450" w:rsidR="0087202F" w:rsidRDefault="0087202F">
      <w:pPr>
        <w:rPr>
          <w:rFonts w:cs="Tahoma"/>
          <w:sz w:val="20"/>
          <w:szCs w:val="20"/>
        </w:rPr>
      </w:pPr>
    </w:p>
    <w:p w14:paraId="615B7492" w14:textId="22BCBA5A" w:rsidR="00CA44D3" w:rsidRPr="00CA44D3" w:rsidRDefault="00CA44D3" w:rsidP="00CA44D3">
      <w:pPr>
        <w:jc w:val="center"/>
        <w:rPr>
          <w:rFonts w:cs="Tahoma" w:hint="cs"/>
          <w:color w:val="FF0000"/>
          <w:sz w:val="32"/>
          <w:szCs w:val="32"/>
          <w:cs/>
          <w:lang w:bidi="th-TH"/>
        </w:rPr>
      </w:pPr>
      <w:r w:rsidRPr="00CA44D3">
        <w:rPr>
          <w:rFonts w:cs="Tahoma" w:hint="cs"/>
          <w:color w:val="FF0000"/>
          <w:sz w:val="32"/>
          <w:szCs w:val="32"/>
          <w:cs/>
          <w:lang w:bidi="th-TH"/>
        </w:rPr>
        <w:t>นาย ณัฐกิตติ์ แก้วสุกใส 66160005</w:t>
      </w:r>
    </w:p>
    <w:sectPr w:rsidR="00CA44D3" w:rsidRPr="00CA44D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87202F"/>
    <w:rsid w:val="008F0187"/>
    <w:rsid w:val="00C672C1"/>
    <w:rsid w:val="00CA44D3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">
    <w:name w:val="HTML Code"/>
    <w:basedOn w:val="a1"/>
    <w:uiPriority w:val="99"/>
    <w:unhideWhenUsed/>
    <w:rsid w:val="00CA44D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3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44</Words>
  <Characters>253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Rapipat Jumpanin</cp:lastModifiedBy>
  <cp:revision>2</cp:revision>
  <dcterms:created xsi:type="dcterms:W3CDTF">2025-01-09T17:34:00Z</dcterms:created>
  <dcterms:modified xsi:type="dcterms:W3CDTF">2025-01-09T17:34:00Z</dcterms:modified>
</cp:coreProperties>
</file>